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902c7611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902c7611-f534-11eb-a0a9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50:3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0lEQVR42s1WQQ4CQQgjfoD//7I/wLaoFy8m5eDEnXX20AAtdGq+FuqvvlVVTw2af33Ao77Xr99qevjrBgjeOqR4RAH3gl99gcfQwCDP8ODivg95/bgDKt9B/UTpZx3w6yVYhtjWUJgvYVoZD6aQ4zEo1k5yxvgY80sI9YgV03H9IFKnrMFlOuTDaVJ2gpOk0/ikQMwr7zxfArT6QkmXiI7z5dLkEicSTYqn2Erag+dWjGcdi2SG6EhDvJ0qmgX7xHr21KdctOf1E7nWc3kQHvSvZl+72fqgf91lePmfeziMz9Ex2a1l7m+ey1gDrjrQ3xpwYYV94R+wLSlUza3c39rdhjLJJ/67pVs/yfGUJ/bakfubb0G6vOi5uR8AtiJZXRyf+JWMPQOnT/T3v/fdJ5ltdDM+MU0T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Qlink is own in Montan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902c7611-f534-11eb-a0a9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50:3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902c7611-f534-11eb-a0a9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902c7611-f534-11eb-a0a9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902c7611</dc:title>
  <dc:creator/>
  <cp:keywords/>
  <dcterms:created xsi:type="dcterms:W3CDTF">2026-05-03T10:50:31Z</dcterms:created>
  <dcterms:modified xsi:type="dcterms:W3CDTF">2026-05-03T10:5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